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первой части курса по кибербезопасност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UPD, TCP, IP - протоколы других уровней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Screenshot%20from%202025-05-13%2019-20-2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TCP вне всяких сомнений transmission - транспортный уровень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Screenshot%20from%202025-05-13%2019-20-3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В ip число между точками не больше 255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Screenshot%20from%202025-05-13%2019-20-3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DNS сервер преобразует имена в адреса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Screenshot%20from%202025-05-13%2019-20-4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токолы действительно распределены по уровням, идущим в таком порядке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Screenshot%20from%202025-05-13%2019-20-4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В http данные в открытом виде, в https - в закрытом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Screenshot%20from%202025-05-13%2019-20-4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HTTPS включает две фазы - рукопожатие и передачу данных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Screenshot%20from%202025-05-13%2019-20-5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Это согласовывается клиентом и сервером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Screenshot%20from%202025-05-13%2019-20-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Шифрования данных нет врукопожатии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Screenshot%20from%202025-05-13%2019-20-5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Куки используются для персонализации контента, им не нужны пароли и ip.</w:t>
      </w:r>
    </w:p>
    <w:p>
      <w:pPr>
        <w:pStyle w:val="CaptionedFigure"/>
      </w:pPr>
      <w:r>
        <w:drawing>
          <wp:inline>
            <wp:extent cx="5334000" cy="3121741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Screenshot%20from%202025-05-13%2019-21-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ак отмечено ранее, у куки другие цели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Screenshot%20from%202025-05-13%2019-21-2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Сервер создает куки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Screenshot%20from%202025-05-13%2019-21-2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Сессионные куки очищаются после завершения сессии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Screenshot%20from%202025-05-13%2019-21-3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Всего три узла - входной, промежуточный, выходной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Screenshot%20from%202025-05-13%2019-21-3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IP скрыт от охранного и промежуточного узла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Screenshot%20from%202025-05-13%2019-21-4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Общий ключ создается со всеми узлами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Screenshot%20from%202025-05-13%2019-21-4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Это необязательно.</w:t>
      </w:r>
    </w:p>
    <w:p>
      <w:pPr>
        <w:pStyle w:val="CaptionedFigure"/>
      </w:pPr>
      <w:r>
        <w:drawing>
          <wp:inline>
            <wp:extent cx="5334000" cy="3263726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Screenshot%20from%202025-05-13%2019-21-4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По определению: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Screenshot%20from%202025-05-13%2019-21-5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Канальный, обеспечивает доступ в сеть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19" title="" id="76" name="Picture"/>
            <a:graphic>
              <a:graphicData uri="http://schemas.openxmlformats.org/drawingml/2006/picture">
                <pic:pic>
                  <pic:nvPicPr>
                    <pic:cNvPr descr="image/Screenshot%20from%202025-05-13%2019-22-0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BodyText"/>
      </w:pPr>
      <w:r>
        <w:t xml:space="preserve">Устаревший протокол, легко взломать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20" title="" id="79" name="Picture"/>
            <a:graphic>
              <a:graphicData uri="http://schemas.openxmlformats.org/drawingml/2006/picture">
                <pic:pic>
                  <pic:nvPicPr>
                    <pic:cNvPr descr="image/Screenshot%20from%202025-05-13%2019-22-0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Сначала аутентифицируют, потом передают данные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21" title="" id="82" name="Picture"/>
            <a:graphic>
              <a:graphicData uri="http://schemas.openxmlformats.org/drawingml/2006/picture">
                <pic:pic>
                  <pic:nvPicPr>
                    <pic:cNvPr descr="image/Screenshot%20from%202025-05-13%2019-22-0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Из названия понятно, что personal для личного пользования.</w:t>
      </w:r>
    </w:p>
    <w:p>
      <w:pPr>
        <w:pStyle w:val="CaptionedFigure"/>
      </w:pPr>
      <w:r>
        <w:drawing>
          <wp:inline>
            <wp:extent cx="5334000" cy="3182718"/>
            <wp:effectExtent b="0" l="0" r="0" t="0"/>
            <wp:docPr descr="Задание 22" title="" id="85" name="Picture"/>
            <a:graphic>
              <a:graphicData uri="http://schemas.openxmlformats.org/drawingml/2006/picture">
                <pic:pic>
                  <pic:nvPicPr>
                    <pic:cNvPr descr="image/Screenshot%20from%202025-05-13%2019-22-0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е задания выполнены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кибербезопасности</dc:title>
  <dc:creator>Ведьмина Александра Сергеевна</dc:creator>
  <dc:language>ru-RU</dc:language>
  <cp:keywords/>
  <dcterms:created xsi:type="dcterms:W3CDTF">2025-05-13T20:09:06Z</dcterms:created>
  <dcterms:modified xsi:type="dcterms:W3CDTF">2025-05-13T20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